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0F652FA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3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4948E1">
        <w:rPr>
          <w:rFonts w:asciiTheme="minorHAnsi" w:hAnsiTheme="minorHAnsi" w:cstheme="minorHAnsi"/>
          <w:b/>
          <w:bCs/>
          <w:sz w:val="22"/>
          <w:szCs w:val="22"/>
        </w:rPr>
        <w:t>2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28D62428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dla części </w:t>
      </w:r>
      <w:r w:rsidR="004948E1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4948E1">
        <w:rPr>
          <w:rFonts w:asciiTheme="minorHAnsi" w:hAnsiTheme="minorHAnsi" w:cstheme="minorHAnsi"/>
          <w:b/>
          <w:bCs/>
          <w:sz w:val="22"/>
          <w:szCs w:val="22"/>
        </w:rPr>
        <w:t>aparat do barwienia preparatów</w:t>
      </w:r>
      <w:r w:rsidR="00B329E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596BFD" w:rsidRPr="00CB152B" w14:paraId="288F52EB" w14:textId="77777777" w:rsidTr="003F622F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32103114" w:rsidR="00596BFD" w:rsidRPr="00596BFD" w:rsidRDefault="004948E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948E1">
              <w:rPr>
                <w:rFonts w:asciiTheme="minorHAnsi" w:hAnsiTheme="minorHAnsi" w:cstheme="minorHAnsi"/>
                <w:sz w:val="20"/>
                <w:szCs w:val="20"/>
              </w:rPr>
              <w:t>Aparat w pełni automatyczny, wykonujący utrwalanie,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4948E1">
              <w:rPr>
                <w:rFonts w:asciiTheme="minorHAnsi" w:hAnsiTheme="minorHAnsi" w:cstheme="minorHAnsi"/>
                <w:sz w:val="20"/>
                <w:szCs w:val="20"/>
              </w:rPr>
              <w:t>barwienie i suszenie preparatów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0E0DEA6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4ED5452A" w:rsidR="00596BFD" w:rsidRPr="00596BFD" w:rsidRDefault="002A3DF7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DF7">
              <w:rPr>
                <w:rFonts w:asciiTheme="minorHAnsi" w:hAnsiTheme="minorHAnsi" w:cstheme="minorHAnsi"/>
                <w:sz w:val="20"/>
                <w:szCs w:val="20"/>
              </w:rPr>
              <w:t>Rotor na 12 preparatów z możliwością zmiany rotora na 30 szkiełek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596BFD" w:rsidRPr="00CB152B" w:rsidRDefault="00596BFD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96BFD" w:rsidRPr="00CB152B" w14:paraId="5F667C5C" w14:textId="77777777" w:rsidTr="003F622F">
        <w:trPr>
          <w:trHeight w:val="26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386C2C9D" w:rsidR="00596BFD" w:rsidRPr="00596BFD" w:rsidRDefault="002A3DF7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DF7">
              <w:rPr>
                <w:rFonts w:asciiTheme="minorHAnsi" w:hAnsiTheme="minorHAnsi" w:cstheme="minorHAnsi"/>
                <w:sz w:val="20"/>
                <w:szCs w:val="20"/>
              </w:rPr>
              <w:t xml:space="preserve">Typ rotora – wyjmowany z aparatu do wkładania szkiełek, czyszczenia czy zmiany na </w:t>
            </w:r>
            <w:proofErr w:type="spellStart"/>
            <w:r w:rsidRPr="002A3DF7">
              <w:rPr>
                <w:rFonts w:asciiTheme="minorHAnsi" w:hAnsiTheme="minorHAnsi" w:cstheme="minorHAnsi"/>
                <w:sz w:val="20"/>
                <w:szCs w:val="20"/>
              </w:rPr>
              <w:t>cytowirówkę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BEBD601" w14:textId="77777777" w:rsidTr="003F622F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02B6A0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220EEC6A" w:rsidR="00596BFD" w:rsidRPr="00596BFD" w:rsidRDefault="002A3DF7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DF7">
              <w:rPr>
                <w:rFonts w:asciiTheme="minorHAnsi" w:hAnsiTheme="minorHAnsi" w:cstheme="minorHAnsi"/>
                <w:sz w:val="20"/>
                <w:szCs w:val="20"/>
              </w:rPr>
              <w:t>Barwienie pojedynczych preparatów lub w seriach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4DF9156" w14:textId="77777777" w:rsidTr="00C61C27">
        <w:trPr>
          <w:trHeight w:val="33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36CE10A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650BFE23" w:rsidR="00596BFD" w:rsidRPr="00596BFD" w:rsidRDefault="002A3DF7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DF7">
              <w:rPr>
                <w:rFonts w:asciiTheme="minorHAnsi" w:hAnsiTheme="minorHAnsi" w:cstheme="minorHAnsi"/>
                <w:sz w:val="20"/>
                <w:szCs w:val="20"/>
              </w:rPr>
              <w:t>Natryskowa metoda nanoszenia barwnika na preparat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70E586E3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069B4B98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206FAFA0" w:rsidR="00596BFD" w:rsidRPr="00596BFD" w:rsidRDefault="002A3DF7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DF7">
              <w:rPr>
                <w:rFonts w:asciiTheme="minorHAnsi" w:hAnsiTheme="minorHAnsi" w:cstheme="minorHAnsi"/>
                <w:sz w:val="20"/>
                <w:szCs w:val="20"/>
              </w:rPr>
              <w:t>Całość procesów zachodząca w zamkniętym aparacie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38B1BB8" w14:textId="77777777" w:rsidTr="003F622F">
        <w:trPr>
          <w:trHeight w:val="2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49F12FA4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547A8739" w:rsidR="00596BFD" w:rsidRPr="00596BFD" w:rsidRDefault="002A3DF7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DF7">
              <w:rPr>
                <w:rFonts w:asciiTheme="minorHAnsi" w:hAnsiTheme="minorHAnsi" w:cstheme="minorHAnsi"/>
                <w:sz w:val="20"/>
                <w:szCs w:val="20"/>
              </w:rPr>
              <w:t>Oprogramowanie aparatu umożliwiające dostosowanie ilości zużywanych odczynników do grubości preparatu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92A2DD7" w14:textId="77777777" w:rsidTr="00C61C27">
        <w:trPr>
          <w:trHeight w:val="31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1A0AC4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50431E8C" w:rsidR="00596BFD" w:rsidRPr="00596BFD" w:rsidRDefault="002A3DF7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DF7">
              <w:rPr>
                <w:rFonts w:asciiTheme="minorHAnsi" w:hAnsiTheme="minorHAnsi" w:cstheme="minorHAnsi"/>
                <w:sz w:val="20"/>
                <w:szCs w:val="20"/>
              </w:rPr>
              <w:t>Monitorowanie zużycia odczynników przez aparat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F107810" w14:textId="77777777" w:rsidTr="003F622F">
        <w:trPr>
          <w:trHeight w:val="25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532D1FF8" w:rsidR="00596BFD" w:rsidRDefault="002A3DF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</w:t>
            </w:r>
            <w:r w:rsidR="00596BF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309FC342" w:rsidR="00596BFD" w:rsidRPr="00596BFD" w:rsidRDefault="002A3DF7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DF7">
              <w:rPr>
                <w:rFonts w:asciiTheme="minorHAnsi" w:hAnsiTheme="minorHAnsi" w:cstheme="minorHAnsi"/>
                <w:sz w:val="20"/>
                <w:szCs w:val="20"/>
              </w:rPr>
              <w:t>Monitorowanie przez aparat poziomu napełnienia kontenera na odpady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97A39DC" w14:textId="77777777" w:rsidTr="00C61C27">
        <w:trPr>
          <w:trHeight w:val="32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288B4B95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2A3DF7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0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6E044321" w:rsidR="00596BFD" w:rsidRPr="00596BFD" w:rsidRDefault="002A3DF7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DF7">
              <w:rPr>
                <w:rFonts w:asciiTheme="minorHAnsi" w:hAnsiTheme="minorHAnsi" w:cstheme="minorHAnsi"/>
                <w:sz w:val="20"/>
                <w:szCs w:val="20"/>
              </w:rPr>
              <w:t>Alarmy przy zbyt małej objętości odczynników lub przepełnionego pojemnika na odpady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D2D18" w:rsidRPr="00CB152B" w14:paraId="3C0E0E2A" w14:textId="77777777" w:rsidTr="00C61C27">
        <w:trPr>
          <w:trHeight w:val="32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4FDA3DF9" w:rsidR="00CD2D18" w:rsidRDefault="00CD2D18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2A3DF7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49BA802C" w:rsidR="00CD2D18" w:rsidRDefault="002A3DF7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DF7">
              <w:rPr>
                <w:rFonts w:asciiTheme="minorHAnsi" w:hAnsiTheme="minorHAnsi" w:cstheme="minorHAnsi"/>
                <w:sz w:val="20"/>
                <w:szCs w:val="20"/>
              </w:rPr>
              <w:t>Oddzielne dla każdego odczynnika zasobnik, rurka zasilająca, pompa i dysza spryskując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77777777" w:rsidR="00CD2D18" w:rsidRPr="00CB152B" w:rsidRDefault="00CD2D18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7C6FB6B" w14:textId="77777777" w:rsidTr="00CD2D18">
        <w:trPr>
          <w:trHeight w:val="43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43C529B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2A3DF7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45D21CE2" w:rsidR="00596BFD" w:rsidRPr="00596BFD" w:rsidRDefault="002A3DF7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DF7">
              <w:rPr>
                <w:rFonts w:asciiTheme="minorHAnsi" w:hAnsiTheme="minorHAnsi" w:cstheme="minorHAnsi"/>
                <w:sz w:val="20"/>
                <w:szCs w:val="20"/>
              </w:rPr>
              <w:t>Automatyczne czyszczenie dysz i łatwa konserwacj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2D68F83" w14:textId="77777777" w:rsidTr="003F622F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4E0E7E86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2A3DF7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3FB356DA" w:rsidR="00596BFD" w:rsidRPr="00596BFD" w:rsidRDefault="002A3DF7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DF7">
              <w:rPr>
                <w:rFonts w:asciiTheme="minorHAnsi" w:hAnsiTheme="minorHAnsi" w:cstheme="minorHAnsi"/>
                <w:sz w:val="20"/>
                <w:szCs w:val="20"/>
              </w:rPr>
              <w:t>Informacja o postępie procesu dostępna na wyświetlaczu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A3DF7" w:rsidRPr="00CB152B" w14:paraId="64C6CE31" w14:textId="77777777" w:rsidTr="003F622F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995FC" w14:textId="5B477C28" w:rsidR="002A3DF7" w:rsidRDefault="002A3DF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BB1A7" w14:textId="7AA91CC8" w:rsidR="002A3DF7" w:rsidRPr="002A3DF7" w:rsidRDefault="002A3DF7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DF7">
              <w:rPr>
                <w:rFonts w:asciiTheme="minorHAnsi" w:hAnsiTheme="minorHAnsi" w:cstheme="minorHAnsi"/>
                <w:sz w:val="20"/>
                <w:szCs w:val="20"/>
              </w:rPr>
              <w:t>Całkowity cykl barwienia trwający nie dłużej niż 10 minut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B03A0" w14:textId="77777777" w:rsidR="002A3DF7" w:rsidRPr="00CB152B" w:rsidRDefault="002A3DF7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A3DF7" w:rsidRPr="00CB152B" w14:paraId="2C881F5C" w14:textId="77777777" w:rsidTr="003F622F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80CEF" w14:textId="322028A7" w:rsidR="002A3DF7" w:rsidRDefault="002A3DF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4F428" w14:textId="1E969F35" w:rsidR="002A3DF7" w:rsidRPr="002A3DF7" w:rsidRDefault="002A3DF7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DF7">
              <w:rPr>
                <w:rFonts w:asciiTheme="minorHAnsi" w:hAnsiTheme="minorHAnsi" w:cstheme="minorHAnsi"/>
                <w:sz w:val="20"/>
                <w:szCs w:val="20"/>
              </w:rPr>
              <w:t>Brak bezpośredniego kontaktu operatora z odczynnikami podczas procesu barwieni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77960" w14:textId="77777777" w:rsidR="002A3DF7" w:rsidRPr="00CB152B" w:rsidRDefault="002A3DF7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A3DF7" w:rsidRPr="00CB152B" w14:paraId="195E1219" w14:textId="77777777" w:rsidTr="003F622F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95085" w14:textId="3B0813A2" w:rsidR="002A3DF7" w:rsidRDefault="002A3DF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lastRenderedPageBreak/>
              <w:t>1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2D9A7" w14:textId="4B300113" w:rsidR="002A3DF7" w:rsidRPr="002A3DF7" w:rsidRDefault="002A3DF7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DF7">
              <w:rPr>
                <w:rFonts w:asciiTheme="minorHAnsi" w:hAnsiTheme="minorHAnsi" w:cstheme="minorHAnsi"/>
                <w:sz w:val="20"/>
                <w:szCs w:val="20"/>
              </w:rPr>
              <w:t>Odczynniki stosowane do barwienia umieszczone w szczelnie zamkniętych pojemnikach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4C59D" w14:textId="77777777" w:rsidR="002A3DF7" w:rsidRPr="00CB152B" w:rsidRDefault="002A3DF7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A3DF7" w:rsidRPr="00CB152B" w14:paraId="4B6ED260" w14:textId="77777777" w:rsidTr="003F622F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B2FE2" w14:textId="7546740A" w:rsidR="002A3DF7" w:rsidRDefault="002A3DF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8A7CC" w14:textId="15E522DA" w:rsidR="002A3DF7" w:rsidRPr="002A3DF7" w:rsidRDefault="002A3DF7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DF7">
              <w:rPr>
                <w:rFonts w:asciiTheme="minorHAnsi" w:hAnsiTheme="minorHAnsi" w:cstheme="minorHAnsi"/>
                <w:sz w:val="20"/>
                <w:szCs w:val="20"/>
              </w:rPr>
              <w:t>Zużyte barwniki zbierane automatycznie do jednego pojemnika przeznaczonego do utylizacji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A2DE0" w14:textId="77777777" w:rsidR="002A3DF7" w:rsidRPr="00CB152B" w:rsidRDefault="002A3DF7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A3DF7" w:rsidRPr="00CB152B" w14:paraId="083BB856" w14:textId="77777777" w:rsidTr="003F622F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0FA1C" w14:textId="0300FB01" w:rsidR="002A3DF7" w:rsidRDefault="002A3DF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7D458" w14:textId="26E67836" w:rsidR="002A3DF7" w:rsidRPr="002A3DF7" w:rsidRDefault="002A3DF7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DF7">
              <w:rPr>
                <w:rFonts w:asciiTheme="minorHAnsi" w:hAnsiTheme="minorHAnsi" w:cstheme="minorHAnsi"/>
                <w:sz w:val="20"/>
                <w:szCs w:val="20"/>
              </w:rPr>
              <w:t>Zapasowe dysze natryskowe, min.5 sztuk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A1B73" w14:textId="77777777" w:rsidR="002A3DF7" w:rsidRPr="00CB152B" w:rsidRDefault="002A3DF7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A3DF7" w:rsidRPr="00CB152B" w14:paraId="71FCF289" w14:textId="77777777" w:rsidTr="003F622F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A7D77" w14:textId="15758CB9" w:rsidR="002A3DF7" w:rsidRDefault="002A3DF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9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C1705" w14:textId="1AB66079" w:rsidR="002A3DF7" w:rsidRPr="002A3DF7" w:rsidRDefault="002A3DF7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DF7">
              <w:rPr>
                <w:rFonts w:asciiTheme="minorHAnsi" w:hAnsiTheme="minorHAnsi" w:cstheme="minorHAnsi"/>
                <w:sz w:val="20"/>
                <w:szCs w:val="20"/>
              </w:rPr>
              <w:t xml:space="preserve">Możliwość zamontowania rotora do </w:t>
            </w:r>
            <w:proofErr w:type="spellStart"/>
            <w:r w:rsidRPr="002A3DF7">
              <w:rPr>
                <w:rFonts w:asciiTheme="minorHAnsi" w:hAnsiTheme="minorHAnsi" w:cstheme="minorHAnsi"/>
                <w:sz w:val="20"/>
                <w:szCs w:val="20"/>
              </w:rPr>
              <w:t>cytowirowania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BFE05" w14:textId="77777777" w:rsidR="002A3DF7" w:rsidRPr="00CB152B" w:rsidRDefault="002A3DF7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A3DF7" w:rsidRPr="00CB152B" w14:paraId="575C2712" w14:textId="77777777" w:rsidTr="003F622F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706F4" w14:textId="20812D20" w:rsidR="002A3DF7" w:rsidRDefault="002A3DF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0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296AF" w14:textId="1FB0B143" w:rsidR="002A3DF7" w:rsidRPr="002A3DF7" w:rsidRDefault="00A00435" w:rsidP="00A0043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00435">
              <w:rPr>
                <w:rFonts w:asciiTheme="minorHAnsi" w:hAnsiTheme="minorHAnsi" w:cstheme="minorHAnsi"/>
                <w:sz w:val="20"/>
                <w:szCs w:val="20"/>
              </w:rPr>
              <w:t>Parametry oferowanego urządzenia  potwierdzone dołączonym do oferty oryginalny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00435">
              <w:rPr>
                <w:rFonts w:asciiTheme="minorHAnsi" w:hAnsiTheme="minorHAnsi" w:cstheme="minorHAnsi"/>
                <w:sz w:val="20"/>
                <w:szCs w:val="20"/>
              </w:rPr>
              <w:t>prospektem producenta, certyfikatami oraz instrukcją techniczną aparatu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B7B76" w14:textId="77777777" w:rsidR="002A3DF7" w:rsidRPr="00CB152B" w:rsidRDefault="002A3DF7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00435" w:rsidRPr="00CB152B" w14:paraId="69E15438" w14:textId="77777777" w:rsidTr="003F622F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52580" w14:textId="186C54FA" w:rsidR="00A00435" w:rsidRDefault="00A00435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C682F" w14:textId="7BA9256E" w:rsidR="00A00435" w:rsidRPr="00A00435" w:rsidRDefault="00A00435" w:rsidP="00A0043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00435">
              <w:rPr>
                <w:rFonts w:asciiTheme="minorHAnsi" w:hAnsiTheme="minorHAnsi" w:cstheme="minorHAnsi"/>
                <w:sz w:val="20"/>
                <w:szCs w:val="20"/>
              </w:rPr>
              <w:t>Aparat posiadający znak CE, IVD oraz aktualny certyfikat ISO 9001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Pr="00A00435">
              <w:rPr>
                <w:rFonts w:asciiTheme="minorHAnsi" w:hAnsiTheme="minorHAnsi" w:cstheme="minorHAnsi"/>
                <w:sz w:val="20"/>
                <w:szCs w:val="20"/>
              </w:rPr>
              <w:t>2015 w zakresie sprzedaży,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00435">
              <w:rPr>
                <w:rFonts w:asciiTheme="minorHAnsi" w:hAnsiTheme="minorHAnsi" w:cstheme="minorHAnsi"/>
                <w:sz w:val="20"/>
                <w:szCs w:val="20"/>
              </w:rPr>
              <w:t>dystrybucji, usługi serwisu technicznego oraz konsultacji i szkoleń w zakresie wyrobów do diagnostyki in vitro (odczynniki, aparaty, oprogramowanie) dla laboratoriów klinicznych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58DE5" w14:textId="77777777" w:rsidR="00A00435" w:rsidRPr="00CB152B" w:rsidRDefault="00A00435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7C92FF12" w14:textId="77777777" w:rsidR="00055C6A" w:rsidRPr="00CB152B" w:rsidRDefault="00055C6A" w:rsidP="00CB152B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4377B998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D20B4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2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27"/>
  </w:num>
  <w:num w:numId="4">
    <w:abstractNumId w:val="15"/>
  </w:num>
  <w:num w:numId="5">
    <w:abstractNumId w:val="0"/>
  </w:num>
  <w:num w:numId="6">
    <w:abstractNumId w:val="4"/>
  </w:num>
  <w:num w:numId="7">
    <w:abstractNumId w:val="26"/>
  </w:num>
  <w:num w:numId="8">
    <w:abstractNumId w:val="25"/>
  </w:num>
  <w:num w:numId="9">
    <w:abstractNumId w:val="7"/>
  </w:num>
  <w:num w:numId="10">
    <w:abstractNumId w:val="14"/>
  </w:num>
  <w:num w:numId="11">
    <w:abstractNumId w:val="21"/>
  </w:num>
  <w:num w:numId="12">
    <w:abstractNumId w:val="17"/>
  </w:num>
  <w:num w:numId="13">
    <w:abstractNumId w:val="10"/>
  </w:num>
  <w:num w:numId="14">
    <w:abstractNumId w:val="8"/>
  </w:num>
  <w:num w:numId="15">
    <w:abstractNumId w:val="23"/>
  </w:num>
  <w:num w:numId="16">
    <w:abstractNumId w:val="3"/>
  </w:num>
  <w:num w:numId="17">
    <w:abstractNumId w:val="2"/>
  </w:num>
  <w:num w:numId="18">
    <w:abstractNumId w:val="6"/>
  </w:num>
  <w:num w:numId="19">
    <w:abstractNumId w:val="20"/>
  </w:num>
  <w:num w:numId="20">
    <w:abstractNumId w:val="22"/>
  </w:num>
  <w:num w:numId="21">
    <w:abstractNumId w:val="9"/>
  </w:num>
  <w:num w:numId="22">
    <w:abstractNumId w:val="12"/>
  </w:num>
  <w:num w:numId="23">
    <w:abstractNumId w:val="24"/>
  </w:num>
  <w:num w:numId="24">
    <w:abstractNumId w:val="19"/>
  </w:num>
  <w:num w:numId="25">
    <w:abstractNumId w:val="1"/>
  </w:num>
  <w:num w:numId="26">
    <w:abstractNumId w:val="5"/>
  </w:num>
  <w:num w:numId="27">
    <w:abstractNumId w:val="13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revisionView w:markup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D49FE"/>
    <w:rsid w:val="00154807"/>
    <w:rsid w:val="00163B84"/>
    <w:rsid w:val="0022367C"/>
    <w:rsid w:val="0028306A"/>
    <w:rsid w:val="002A3DF7"/>
    <w:rsid w:val="002B2A36"/>
    <w:rsid w:val="00360AA9"/>
    <w:rsid w:val="00364BA0"/>
    <w:rsid w:val="003D5FFF"/>
    <w:rsid w:val="003F622F"/>
    <w:rsid w:val="00450F5E"/>
    <w:rsid w:val="004923A3"/>
    <w:rsid w:val="004948E1"/>
    <w:rsid w:val="00545473"/>
    <w:rsid w:val="005571E4"/>
    <w:rsid w:val="00596BFD"/>
    <w:rsid w:val="00607312"/>
    <w:rsid w:val="00660753"/>
    <w:rsid w:val="00687BC3"/>
    <w:rsid w:val="007631AA"/>
    <w:rsid w:val="007716E2"/>
    <w:rsid w:val="00787B4C"/>
    <w:rsid w:val="007A659B"/>
    <w:rsid w:val="007B7481"/>
    <w:rsid w:val="007E47B6"/>
    <w:rsid w:val="00806170"/>
    <w:rsid w:val="008F7993"/>
    <w:rsid w:val="00A00435"/>
    <w:rsid w:val="00A530BD"/>
    <w:rsid w:val="00AB2A0C"/>
    <w:rsid w:val="00AD20B4"/>
    <w:rsid w:val="00B329EB"/>
    <w:rsid w:val="00B54F87"/>
    <w:rsid w:val="00BB0763"/>
    <w:rsid w:val="00C61C27"/>
    <w:rsid w:val="00C72AF1"/>
    <w:rsid w:val="00C74500"/>
    <w:rsid w:val="00CB152B"/>
    <w:rsid w:val="00CC07C0"/>
    <w:rsid w:val="00CC2945"/>
    <w:rsid w:val="00CD2D18"/>
    <w:rsid w:val="00D14C18"/>
    <w:rsid w:val="00D25389"/>
    <w:rsid w:val="00DA4F81"/>
    <w:rsid w:val="00DB586C"/>
    <w:rsid w:val="00DF1622"/>
    <w:rsid w:val="00EA2CB6"/>
    <w:rsid w:val="00EB4831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2006/documentManagement/types"/>
    <ds:schemaRef ds:uri="http://purl.org/dc/dcmitype/"/>
    <ds:schemaRef ds:uri="8d7f34ec-9741-4b79-a27d-5e7851a777a5"/>
    <ds:schemaRef ds:uri="http://purl.org/dc/terms/"/>
    <ds:schemaRef ds:uri="http://schemas.microsoft.com/office/2006/metadata/properties"/>
    <ds:schemaRef ds:uri="ac2bcd6b-1cfb-4024-b694-1e96efe82571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6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user</cp:lastModifiedBy>
  <cp:revision>4</cp:revision>
  <cp:lastPrinted>2020-11-23T06:37:00Z</cp:lastPrinted>
  <dcterms:created xsi:type="dcterms:W3CDTF">2021-04-07T11:43:00Z</dcterms:created>
  <dcterms:modified xsi:type="dcterms:W3CDTF">2021-05-10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